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F4FEABE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</w:t>
      </w:r>
      <w:r w:rsidRPr="00F26C03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 xml:space="preserve">и стамбене  </w:t>
      </w:r>
      <w:r w:rsidR="00F26C03" w:rsidRPr="00F26C03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>зграде</w:t>
      </w:r>
      <w:r w:rsidRPr="00F26C03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</w:t>
            </w:r>
            <w:proofErr w:type="spellEnd"/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32E6BEB5"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C4375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</w:t>
            </w:r>
            <w:r w:rsidR="00F26C0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е</w:t>
            </w:r>
            <w:r w:rsidRPr="00C4375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 xml:space="preserve"> зград</w:t>
            </w:r>
            <w:r w:rsidR="00F26C0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и стамбене зград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6654A75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8DB0061" w14:textId="14A7CD3A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bookmarkStart w:id="0" w:name="_GoBack"/>
            <w:bookmarkEnd w:id="0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E9F6538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 инсталација котлова на природни гас,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грејачa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19E2E5A4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 инсталација котлова на биомасу (дрвни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елет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, брикет,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ечка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),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грејачa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7777777"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2D2607E2"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14:paraId="16546611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5EC8600E"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14:paraId="61B0A8A4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34E565C3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5E05F4E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59B1105B"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3A2B42D"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м позивом се одређује максимални број бодова по сваком од критеријума и број бодова по </w:t>
      </w:r>
      <w:proofErr w:type="spellStart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ткритеријумима</w:t>
      </w:r>
      <w:proofErr w:type="spellEnd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ако су </w:t>
      </w:r>
      <w:proofErr w:type="spellStart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ткритеријуми</w:t>
      </w:r>
      <w:proofErr w:type="spellEnd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упан максимални број бодова по свим критеријумима и </w:t>
      </w:r>
      <w:proofErr w:type="spellStart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ткритеријумима</w:t>
      </w:r>
      <w:proofErr w:type="spellEnd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E15251" w14:textId="77777777" w:rsidR="006C4891" w:rsidRDefault="006C4891" w:rsidP="00CB7E8C">
      <w:pPr>
        <w:spacing w:after="0" w:line="240" w:lineRule="auto"/>
      </w:pPr>
      <w:r>
        <w:separator/>
      </w:r>
    </w:p>
  </w:endnote>
  <w:endnote w:type="continuationSeparator" w:id="0">
    <w:p w14:paraId="1DF22200" w14:textId="77777777" w:rsidR="006C4891" w:rsidRDefault="006C489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ED1E5" w14:textId="77777777" w:rsidR="006C4891" w:rsidRDefault="006C4891" w:rsidP="00CB7E8C">
      <w:pPr>
        <w:spacing w:after="0" w:line="240" w:lineRule="auto"/>
      </w:pPr>
      <w:r>
        <w:separator/>
      </w:r>
    </w:p>
  </w:footnote>
  <w:footnote w:type="continuationSeparator" w:id="0">
    <w:p w14:paraId="77EA51C9" w14:textId="77777777" w:rsidR="006C4891" w:rsidRDefault="006C489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60B81-A760-451F-A8A5-496484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1</Pages>
  <Words>1932</Words>
  <Characters>1101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Aleksandar Puljevic</cp:lastModifiedBy>
  <cp:revision>4</cp:revision>
  <cp:lastPrinted>2021-07-21T07:14:00Z</cp:lastPrinted>
  <dcterms:created xsi:type="dcterms:W3CDTF">2022-05-23T12:25:00Z</dcterms:created>
  <dcterms:modified xsi:type="dcterms:W3CDTF">2022-05-23T12:46:00Z</dcterms:modified>
</cp:coreProperties>
</file>